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50" w:type="pct"/>
        <w:tblBorders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042"/>
        <w:gridCol w:w="5322"/>
      </w:tblGrid>
      <w:tr w:rsidR="00EE268C" w14:paraId="395C47D9" w14:textId="77777777" w:rsidTr="00292A43">
        <w:trPr>
          <w:trHeight w:val="105"/>
        </w:trPr>
        <w:tc>
          <w:tcPr>
            <w:tcW w:w="50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501F9F57" w14:textId="77777777" w:rsidR="00EE268C" w:rsidRDefault="00EE268C">
            <w:pPr>
              <w:pStyle w:val="Title"/>
              <w:jc w:val="both"/>
            </w:pPr>
            <w:r>
              <w:t xml:space="preserve">Joseph C. Little </w:t>
            </w:r>
          </w:p>
          <w:p w14:paraId="6830BC9F" w14:textId="169429E9" w:rsidR="00EE268C" w:rsidRDefault="00CD6468">
            <w:pPr>
              <w:pStyle w:val="Subtitle"/>
              <w:jc w:val="both"/>
              <w:rPr>
                <w:rFonts w:eastAsia="Helvetica Neue" w:cs="Helvetica Neue"/>
                <w:b/>
                <w:bCs/>
                <w:sz w:val="28"/>
                <w:szCs w:val="28"/>
              </w:rPr>
            </w:pPr>
            <w:r>
              <w:rPr>
                <w:rFonts w:eastAsia="Helvetica Neue" w:cs="Helvetica Neue"/>
                <w:b/>
                <w:bCs/>
                <w:sz w:val="28"/>
                <w:szCs w:val="28"/>
              </w:rPr>
              <w:t>Career Objective</w:t>
            </w:r>
          </w:p>
        </w:tc>
        <w:tc>
          <w:tcPr>
            <w:tcW w:w="532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0C10ECF" w14:textId="77777777" w:rsidR="00EE268C" w:rsidRDefault="00EE268C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t xml:space="preserve">     </w:t>
            </w:r>
            <w:hyperlink r:id="rId9" w:history="1">
              <w:r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joseph.little50e@gmail.com</w:t>
              </w:r>
            </w:hyperlink>
            <w:r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• </w:t>
            </w:r>
            <w:hyperlink r:id="rId10" w:history="1">
              <w:r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My Portfolio</w:t>
              </w:r>
            </w:hyperlink>
            <w:r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 xml:space="preserve"> • </w:t>
            </w:r>
            <w:hyperlink r:id="rId11" w:history="1">
              <w:r>
                <w:rPr>
                  <w:rStyle w:val="Hyperlink"/>
                  <w:rFonts w:ascii="Helvetica" w:eastAsia="Helvetica Neue" w:hAnsi="Helvetica" w:cs="Helvetica Neue"/>
                  <w:sz w:val="20"/>
                  <w:szCs w:val="20"/>
                </w:rPr>
                <w:t>LinkedIn</w:t>
              </w:r>
            </w:hyperlink>
          </w:p>
          <w:p w14:paraId="7961D604" w14:textId="77777777" w:rsidR="00EE268C" w:rsidRDefault="00EE268C">
            <w:pPr>
              <w:jc w:val="right"/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</w:pPr>
            <w:r>
              <w:rPr>
                <w:rFonts w:ascii="Helvetica" w:eastAsia="Helvetica Neue" w:hAnsi="Helvetica" w:cs="Helvetica Neue"/>
                <w:color w:val="005F65"/>
                <w:sz w:val="20"/>
                <w:szCs w:val="20"/>
              </w:rPr>
              <w:t>Indianapolis, IN • (765) 618-3775</w:t>
            </w:r>
          </w:p>
        </w:tc>
      </w:tr>
    </w:tbl>
    <w:p w14:paraId="243D14FE" w14:textId="644763EA" w:rsidR="00EE268C" w:rsidRDefault="00EE268C" w:rsidP="00EE268C">
      <w:pPr>
        <w:pStyle w:val="JobDescription"/>
        <w:spacing w:before="120" w:after="0"/>
        <w:jc w:val="both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lang w:val="en-US"/>
        </w:rPr>
        <w:t xml:space="preserve">I am </w:t>
      </w:r>
      <w:r>
        <w:rPr>
          <w:rFonts w:ascii="Helvetica" w:hAnsi="Helvetica" w:cs="Helvetica"/>
          <w:shd w:val="clear" w:color="auto" w:fill="FFFFFF"/>
        </w:rPr>
        <w:t>seeking</w:t>
      </w:r>
      <w:r w:rsidR="00EC43CB">
        <w:rPr>
          <w:rFonts w:ascii="Helvetica" w:hAnsi="Helvetica" w:cs="Helvetica"/>
          <w:shd w:val="clear" w:color="auto" w:fill="FFFFFF"/>
        </w:rPr>
        <w:t xml:space="preserve"> entry-level software roles to further develop my profession as a Software Developer</w:t>
      </w:r>
      <w:r>
        <w:rPr>
          <w:rFonts w:ascii="Helvetica" w:hAnsi="Helvetica" w:cs="Helvetica"/>
          <w:shd w:val="clear" w:color="auto" w:fill="FFFFFF"/>
        </w:rPr>
        <w:t>. In addition to my technical skills, I have built strong interpersonal skills with my background in fitness and sales. I plan to bring this exp</w:t>
      </w:r>
      <w:r w:rsidR="000D5102">
        <w:rPr>
          <w:rFonts w:ascii="Helvetica" w:hAnsi="Helvetica" w:cs="Helvetica"/>
          <w:shd w:val="clear" w:color="auto" w:fill="FFFFFF"/>
        </w:rPr>
        <w:t>ertise</w:t>
      </w:r>
      <w:r>
        <w:rPr>
          <w:rFonts w:ascii="Helvetica" w:hAnsi="Helvetica" w:cs="Helvetica"/>
          <w:shd w:val="clear" w:color="auto" w:fill="FFFFFF"/>
        </w:rPr>
        <w:t xml:space="preserve"> to a development team to achieve exceptional collaboration amongst team members and provide </w:t>
      </w:r>
      <w:r w:rsidR="00EC43CB">
        <w:rPr>
          <w:rFonts w:ascii="Helvetica" w:hAnsi="Helvetica" w:cs="Helvetica"/>
          <w:shd w:val="clear" w:color="auto" w:fill="FFFFFF"/>
        </w:rPr>
        <w:t>meaningful solutions</w:t>
      </w:r>
      <w:r>
        <w:rPr>
          <w:rFonts w:ascii="Helvetica" w:hAnsi="Helvetica" w:cs="Helvetica"/>
          <w:shd w:val="clear" w:color="auto" w:fill="FFFFFF"/>
        </w:rPr>
        <w:t xml:space="preserve"> to business </w:t>
      </w:r>
      <w:r w:rsidR="00182BDF">
        <w:rPr>
          <w:rFonts w:ascii="Helvetica" w:hAnsi="Helvetica" w:cs="Helvetica"/>
          <w:shd w:val="clear" w:color="auto" w:fill="FFFFFF"/>
        </w:rPr>
        <w:t>problems</w:t>
      </w:r>
      <w:r>
        <w:rPr>
          <w:rFonts w:ascii="Helvetica" w:hAnsi="Helvetica" w:cs="Helvetica"/>
          <w:shd w:val="clear" w:color="auto" w:fill="FFFFFF"/>
        </w:rPr>
        <w:t>.</w:t>
      </w:r>
    </w:p>
    <w:p w14:paraId="565B20D9" w14:textId="77777777" w:rsidR="00EE268C" w:rsidRDefault="00EE268C" w:rsidP="00EE268C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Education and Certifications</w:t>
      </w:r>
    </w:p>
    <w:p w14:paraId="0108171A" w14:textId="77777777" w:rsidR="00EE268C" w:rsidRDefault="00EE268C" w:rsidP="00EE268C">
      <w:pP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Information Technology in Software Development, Aug 2021 – July 2022</w:t>
      </w:r>
    </w:p>
    <w:p w14:paraId="2E6AF3FF" w14:textId="77777777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Western Governors University, Salt Lake City, Utah</w:t>
      </w:r>
    </w:p>
    <w:p w14:paraId="581F5647" w14:textId="77777777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NSLS Honor Society Member</w:t>
      </w:r>
    </w:p>
    <w:p w14:paraId="453DC290" w14:textId="77777777" w:rsidR="00EE268C" w:rsidRDefault="00EE268C" w:rsidP="00EE268C">
      <w:pP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CompTIA Certifications, April 2022 (No expiration date)</w:t>
      </w:r>
    </w:p>
    <w:p w14:paraId="6D5DEB85" w14:textId="1A71C749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Project +, A+</w:t>
      </w:r>
    </w:p>
    <w:p w14:paraId="47214C05" w14:textId="77777777" w:rsidR="00EE268C" w:rsidRDefault="00EE268C" w:rsidP="00EE268C">
      <w:pP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Axelos Certification, April 2022 (No expiration date)</w:t>
      </w:r>
    </w:p>
    <w:p w14:paraId="636E3BA6" w14:textId="77777777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ITILv4 Foundations</w:t>
      </w:r>
    </w:p>
    <w:p w14:paraId="16F3355C" w14:textId="77777777" w:rsidR="00EE268C" w:rsidRDefault="00EE268C" w:rsidP="00EE268C">
      <w:pPr>
        <w:spacing w:before="18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Bachelor of Science in Exercise Science, Graduate – 2019</w:t>
      </w:r>
    </w:p>
    <w:p w14:paraId="0290981B" w14:textId="34D59280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Ball State University, Muncie, Indiana</w:t>
      </w:r>
    </w:p>
    <w:p w14:paraId="4786C478" w14:textId="77777777" w:rsidR="003A3A23" w:rsidRDefault="003A3A23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</w:p>
    <w:p w14:paraId="00280261" w14:textId="77777777" w:rsidR="00EE268C" w:rsidRDefault="00EE268C" w:rsidP="00EE268C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 xml:space="preserve">Technical Proficiencies </w:t>
      </w:r>
    </w:p>
    <w:p w14:paraId="23F2E902" w14:textId="44DFE662" w:rsidR="00EE268C" w:rsidRDefault="00EE268C" w:rsidP="00EE268C">
      <w:pPr>
        <w:spacing w:after="120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581CC2">
        <w:rPr>
          <w:rFonts w:ascii="Helvetica" w:eastAsia="Helvetica Neue" w:hAnsi="Helvetica" w:cs="Helvetica Neue"/>
          <w:color w:val="282828"/>
          <w:sz w:val="20"/>
          <w:szCs w:val="20"/>
        </w:rPr>
        <w:t>HTML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5 |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CS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3 |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SAS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J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ava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cript |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C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++</w:t>
      </w:r>
      <w:r w:rsidR="00321C6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|</w:t>
      </w:r>
      <w:r w:rsidR="005163A7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436378">
        <w:rPr>
          <w:rFonts w:ascii="Helvetica" w:eastAsia="Helvetica Neue" w:hAnsi="Helvetica" w:cs="Helvetica Neue"/>
          <w:color w:val="282828"/>
          <w:sz w:val="20"/>
          <w:szCs w:val="20"/>
        </w:rPr>
        <w:t>P</w:t>
      </w:r>
      <w:r w:rsidR="005163A7">
        <w:rPr>
          <w:rFonts w:ascii="Helvetica" w:eastAsia="Helvetica Neue" w:hAnsi="Helvetica" w:cs="Helvetica Neue"/>
          <w:color w:val="282828"/>
          <w:sz w:val="20"/>
          <w:szCs w:val="20"/>
        </w:rPr>
        <w:t>ython |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321C68">
        <w:rPr>
          <w:rFonts w:ascii="Helvetica" w:eastAsia="Helvetica Neue" w:hAnsi="Helvetica" w:cs="Helvetica Neue"/>
          <w:color w:val="282828"/>
          <w:sz w:val="20"/>
          <w:szCs w:val="20"/>
        </w:rPr>
        <w:t>.NET</w:t>
      </w:r>
      <w:r w:rsidR="00FB0751">
        <w:rPr>
          <w:rFonts w:ascii="Helvetica" w:eastAsia="Helvetica Neue" w:hAnsi="Helvetica" w:cs="Helvetica Neue"/>
          <w:color w:val="282828"/>
          <w:sz w:val="20"/>
          <w:szCs w:val="20"/>
        </w:rPr>
        <w:t>/C#</w:t>
      </w:r>
      <w:r w:rsidR="00321C6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proofErr w:type="spellStart"/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Github</w:t>
      </w:r>
      <w:proofErr w:type="spellEnd"/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MySQL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 | </w:t>
      </w:r>
      <w:r w:rsidR="00D77808">
        <w:rPr>
          <w:rFonts w:ascii="Helvetica" w:eastAsia="Helvetica Neue" w:hAnsi="Helvetica" w:cs="Helvetica Neue"/>
          <w:color w:val="282828"/>
          <w:sz w:val="20"/>
          <w:szCs w:val="20"/>
        </w:rPr>
        <w:t>PostgreSQL</w:t>
      </w:r>
      <w:r w:rsidR="00321C6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FB0751">
        <w:rPr>
          <w:rFonts w:ascii="Helvetica" w:eastAsia="Helvetica Neue" w:hAnsi="Helvetica" w:cs="Helvetica Neue"/>
          <w:color w:val="282828"/>
          <w:sz w:val="20"/>
          <w:szCs w:val="20"/>
        </w:rPr>
        <w:t xml:space="preserve">| </w:t>
      </w:r>
      <w:r w:rsidR="00321C68">
        <w:rPr>
          <w:rFonts w:ascii="Helvetica" w:eastAsia="Helvetica Neue" w:hAnsi="Helvetica" w:cs="Helvetica Neue"/>
          <w:color w:val="282828"/>
          <w:sz w:val="20"/>
          <w:szCs w:val="20"/>
        </w:rPr>
        <w:t>Visual Studio/VS C</w:t>
      </w:r>
      <w:r w:rsidR="00FB0751">
        <w:rPr>
          <w:rFonts w:ascii="Helvetica" w:eastAsia="Helvetica Neue" w:hAnsi="Helvetica" w:cs="Helvetica Neue"/>
          <w:color w:val="282828"/>
          <w:sz w:val="20"/>
          <w:szCs w:val="20"/>
        </w:rPr>
        <w:t>ode</w:t>
      </w:r>
    </w:p>
    <w:p w14:paraId="38E1B7B6" w14:textId="77777777" w:rsidR="00EE268C" w:rsidRDefault="00EE268C" w:rsidP="00EE268C">
      <w:pPr>
        <w:pStyle w:val="SectionHeading"/>
        <w:spacing w:before="120" w:after="120"/>
        <w:jc w:val="both"/>
        <w:rPr>
          <w:lang w:val="en-US"/>
        </w:rPr>
      </w:pPr>
      <w:r>
        <w:rPr>
          <w:lang w:val="en-US"/>
        </w:rPr>
        <w:t>Projects and Coursework</w:t>
      </w:r>
    </w:p>
    <w:p w14:paraId="46518D9E" w14:textId="201D56AE" w:rsidR="00EE268C" w:rsidRPr="00E0077C" w:rsidRDefault="00E0077C" w:rsidP="00EE268C">
      <w:pPr>
        <w:spacing w:before="60"/>
        <w:ind w:left="360" w:hanging="360"/>
        <w:jc w:val="both"/>
        <w:rPr>
          <w:rFonts w:ascii="Helvetica" w:eastAsia="Helvetica Neue" w:hAnsi="Helvetica" w:cs="Helvetica"/>
          <w:b/>
          <w:bCs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Scripting and Programming Applications</w:t>
      </w:r>
      <w:r w:rsidR="004946DD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 w:rsidR="004946DD"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C++, MS Visual Studio)</w:t>
      </w:r>
    </w:p>
    <w:p w14:paraId="41B2D1B2" w14:textId="0E929AC2" w:rsidR="00EE268C" w:rsidRDefault="00EE268C" w:rsidP="00EE268C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/>
          <w:b w:val="0"/>
          <w:bCs w:val="0"/>
          <w:color w:val="282828"/>
        </w:rPr>
      </w:pPr>
      <w:r>
        <w:rPr>
          <w:rFonts w:eastAsia="Helvetica Neue"/>
          <w:b w:val="0"/>
          <w:bCs w:val="0"/>
          <w:color w:val="282828"/>
        </w:rPr>
        <w:t>Developed a dynamic class roster showcasing competency in programming fundamentals</w:t>
      </w:r>
      <w:r w:rsidR="00A642AE">
        <w:rPr>
          <w:rFonts w:eastAsia="Helvetica Neue"/>
          <w:b w:val="0"/>
          <w:bCs w:val="0"/>
          <w:color w:val="282828"/>
        </w:rPr>
        <w:t>.</w:t>
      </w:r>
    </w:p>
    <w:p w14:paraId="042377B4" w14:textId="50657F6E" w:rsidR="00EE268C" w:rsidRPr="00E0077C" w:rsidRDefault="00E0077C" w:rsidP="00E0077C">
      <w:pPr>
        <w:spacing w:before="60"/>
        <w:ind w:left="360" w:hanging="360"/>
        <w:jc w:val="both"/>
        <w:rPr>
          <w:rFonts w:ascii="Helvetica" w:eastAsia="Helvetica Neue" w:hAnsi="Helvetica" w:cs="Helvetica"/>
          <w:b/>
          <w:bCs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Web Development Applications</w:t>
      </w:r>
      <w:r w:rsidR="002C3958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 w:rsidR="002C3958"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HTML5, CSS3, SASS, Java</w:t>
      </w:r>
      <w:r w:rsidR="004946DD"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Script, VS Code)</w:t>
      </w:r>
    </w:p>
    <w:p w14:paraId="5FB3E64B" w14:textId="3F583423" w:rsidR="00EE268C" w:rsidRDefault="00EE268C" w:rsidP="00EE268C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/>
          <w:color w:val="282828"/>
        </w:rPr>
      </w:pPr>
      <w:r>
        <w:rPr>
          <w:rFonts w:eastAsia="Helvetica Neue"/>
          <w:b w:val="0"/>
          <w:bCs w:val="0"/>
          <w:color w:val="282828"/>
        </w:rPr>
        <w:t xml:space="preserve">Web-based </w:t>
      </w:r>
      <w:r w:rsidR="007F1365">
        <w:rPr>
          <w:rFonts w:eastAsia="Helvetica Neue"/>
          <w:b w:val="0"/>
          <w:bCs w:val="0"/>
          <w:color w:val="282828"/>
        </w:rPr>
        <w:t>r</w:t>
      </w:r>
      <w:r>
        <w:rPr>
          <w:rFonts w:eastAsia="Helvetica Neue"/>
          <w:b w:val="0"/>
          <w:bCs w:val="0"/>
          <w:color w:val="282828"/>
        </w:rPr>
        <w:t xml:space="preserve">esume and </w:t>
      </w:r>
      <w:r w:rsidR="007F1365">
        <w:rPr>
          <w:rFonts w:eastAsia="Helvetica Neue"/>
          <w:b w:val="0"/>
          <w:bCs w:val="0"/>
          <w:color w:val="282828"/>
        </w:rPr>
        <w:t>d</w:t>
      </w:r>
      <w:r>
        <w:rPr>
          <w:rFonts w:eastAsia="Helvetica Neue"/>
          <w:b w:val="0"/>
          <w:bCs w:val="0"/>
          <w:color w:val="282828"/>
        </w:rPr>
        <w:t>ynamic online portfolio</w:t>
      </w:r>
      <w:r w:rsidR="004946DD">
        <w:rPr>
          <w:rFonts w:eastAsia="Helvetica Neue"/>
          <w:b w:val="0"/>
          <w:bCs w:val="0"/>
          <w:color w:val="282828"/>
        </w:rPr>
        <w:t>.</w:t>
      </w:r>
    </w:p>
    <w:p w14:paraId="151FD07A" w14:textId="4D9C0F9B" w:rsidR="00EE268C" w:rsidRPr="00E0077C" w:rsidRDefault="004946DD" w:rsidP="00E0077C">
      <w:pPr>
        <w:spacing w:before="60"/>
        <w:ind w:left="360" w:hanging="360"/>
        <w:jc w:val="both"/>
        <w:rPr>
          <w:rFonts w:ascii="Helvetica" w:eastAsia="Helvetica Neue" w:hAnsi="Helvetica" w:cs="Helvetica"/>
          <w:b/>
          <w:bCs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Advanced-Data</w:t>
      </w:r>
      <w:r w:rsidR="00E0077C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Management</w:t>
      </w:r>
      <w:r w:rsidR="00543F5D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 w:rsidR="00543F5D"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MySQL/PostgreSQL)</w:t>
      </w:r>
    </w:p>
    <w:p w14:paraId="337B2A78" w14:textId="719CF6CA" w:rsidR="007C2431" w:rsidRDefault="00480C0A" w:rsidP="007C2431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/>
          <w:b w:val="0"/>
          <w:bCs w:val="0"/>
          <w:color w:val="282828"/>
        </w:rPr>
      </w:pPr>
      <w:r>
        <w:rPr>
          <w:rFonts w:eastAsia="Helvetica Neue"/>
          <w:b w:val="0"/>
          <w:bCs w:val="0"/>
          <w:color w:val="282828"/>
        </w:rPr>
        <w:t>Execution</w:t>
      </w:r>
      <w:r w:rsidR="000C55EF" w:rsidRPr="004536BA">
        <w:rPr>
          <w:rFonts w:eastAsia="Helvetica Neue"/>
          <w:b w:val="0"/>
          <w:bCs w:val="0"/>
          <w:color w:val="282828"/>
        </w:rPr>
        <w:t xml:space="preserve"> of the </w:t>
      </w:r>
      <w:r>
        <w:rPr>
          <w:rFonts w:eastAsia="Helvetica Neue"/>
          <w:b w:val="0"/>
          <w:bCs w:val="0"/>
          <w:color w:val="282828"/>
        </w:rPr>
        <w:t>e</w:t>
      </w:r>
      <w:r w:rsidR="000C55EF" w:rsidRPr="004536BA">
        <w:rPr>
          <w:rFonts w:eastAsia="Helvetica Neue"/>
          <w:b w:val="0"/>
          <w:bCs w:val="0"/>
          <w:color w:val="282828"/>
        </w:rPr>
        <w:t xml:space="preserve">xtract, </w:t>
      </w:r>
      <w:r>
        <w:rPr>
          <w:rFonts w:eastAsia="Helvetica Neue"/>
          <w:b w:val="0"/>
          <w:bCs w:val="0"/>
          <w:color w:val="282828"/>
        </w:rPr>
        <w:t>t</w:t>
      </w:r>
      <w:r w:rsidR="000C55EF" w:rsidRPr="004536BA">
        <w:rPr>
          <w:rFonts w:eastAsia="Helvetica Neue"/>
          <w:b w:val="0"/>
          <w:bCs w:val="0"/>
          <w:color w:val="282828"/>
        </w:rPr>
        <w:t>ransform</w:t>
      </w:r>
      <w:r>
        <w:rPr>
          <w:rFonts w:eastAsia="Helvetica Neue"/>
          <w:b w:val="0"/>
          <w:bCs w:val="0"/>
          <w:color w:val="282828"/>
        </w:rPr>
        <w:t>, and</w:t>
      </w:r>
      <w:r w:rsidR="000C55EF" w:rsidRPr="004536BA">
        <w:rPr>
          <w:rFonts w:eastAsia="Helvetica Neue"/>
          <w:b w:val="0"/>
          <w:bCs w:val="0"/>
          <w:color w:val="282828"/>
        </w:rPr>
        <w:t xml:space="preserve"> </w:t>
      </w:r>
      <w:r>
        <w:rPr>
          <w:rFonts w:eastAsia="Helvetica Neue"/>
          <w:b w:val="0"/>
          <w:bCs w:val="0"/>
          <w:color w:val="282828"/>
        </w:rPr>
        <w:t>l</w:t>
      </w:r>
      <w:r w:rsidR="000C55EF" w:rsidRPr="004536BA">
        <w:rPr>
          <w:rFonts w:eastAsia="Helvetica Neue"/>
          <w:b w:val="0"/>
          <w:bCs w:val="0"/>
          <w:color w:val="282828"/>
        </w:rPr>
        <w:t>oad process</w:t>
      </w:r>
      <w:r w:rsidR="004536BA" w:rsidRPr="004536BA">
        <w:rPr>
          <w:rFonts w:eastAsia="Helvetica Neue"/>
          <w:b w:val="0"/>
          <w:bCs w:val="0"/>
          <w:color w:val="282828"/>
        </w:rPr>
        <w:t>, using aggregate functions and stored procedures</w:t>
      </w:r>
      <w:r>
        <w:rPr>
          <w:rFonts w:eastAsia="Helvetica Neue"/>
          <w:b w:val="0"/>
          <w:bCs w:val="0"/>
          <w:color w:val="282828"/>
        </w:rPr>
        <w:t>.</w:t>
      </w:r>
    </w:p>
    <w:p w14:paraId="72733262" w14:textId="56CF30BE" w:rsidR="005163A7" w:rsidRPr="00A642AE" w:rsidRDefault="00543F5D" w:rsidP="005163A7">
      <w:pPr>
        <w:spacing w:before="60"/>
        <w:jc w:val="both"/>
        <w:rPr>
          <w:rFonts w:ascii="Helvetica" w:eastAsia="Helvetica Neue" w:hAnsi="Helvetica" w:cs="Helvetica"/>
          <w:bCs/>
          <w:color w:val="282828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Software Quality Assurance</w:t>
      </w:r>
      <w:r w:rsidR="00A642AE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 w:rsid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Java/C#)</w:t>
      </w:r>
    </w:p>
    <w:p w14:paraId="32669D03" w14:textId="5F310F10" w:rsidR="001250CB" w:rsidRDefault="00055698" w:rsidP="001250CB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/>
          <w:b w:val="0"/>
          <w:bCs w:val="0"/>
          <w:color w:val="282828"/>
        </w:rPr>
      </w:pPr>
      <w:r w:rsidRPr="00055698">
        <w:rPr>
          <w:rFonts w:eastAsia="Helvetica Neue"/>
          <w:b w:val="0"/>
          <w:bCs w:val="0"/>
          <w:color w:val="282828"/>
        </w:rPr>
        <w:t xml:space="preserve">Showcase understanding of testing </w:t>
      </w:r>
      <w:proofErr w:type="gramStart"/>
      <w:r w:rsidRPr="00055698">
        <w:rPr>
          <w:rFonts w:eastAsia="Helvetica Neue"/>
          <w:b w:val="0"/>
          <w:bCs w:val="0"/>
          <w:color w:val="282828"/>
        </w:rPr>
        <w:t>methods, and</w:t>
      </w:r>
      <w:proofErr w:type="gramEnd"/>
      <w:r w:rsidRPr="00055698">
        <w:rPr>
          <w:rFonts w:eastAsia="Helvetica Neue"/>
          <w:b w:val="0"/>
          <w:bCs w:val="0"/>
          <w:color w:val="282828"/>
        </w:rPr>
        <w:t xml:space="preserve"> debugging principles/techniques</w:t>
      </w:r>
      <w:r w:rsidR="001148E1">
        <w:rPr>
          <w:rFonts w:eastAsia="Helvetica Neue"/>
          <w:b w:val="0"/>
          <w:bCs w:val="0"/>
          <w:color w:val="282828"/>
        </w:rPr>
        <w:t>.</w:t>
      </w:r>
    </w:p>
    <w:p w14:paraId="5D9E178A" w14:textId="7749FB81" w:rsidR="00CD4E6B" w:rsidRDefault="00CD4E6B" w:rsidP="00CD4E6B">
      <w:pPr>
        <w:spacing w:before="6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Data Structures and Algorithms</w:t>
      </w:r>
      <w:r w:rsidR="0044236F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 w:rsidR="0044236F"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Python)</w:t>
      </w:r>
    </w:p>
    <w:p w14:paraId="6AEFA6CE" w14:textId="144917FD" w:rsidR="003A3A23" w:rsidRPr="006A3E59" w:rsidRDefault="00280E1A" w:rsidP="003A3A23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/>
          <w:color w:val="auto"/>
        </w:rPr>
      </w:pPr>
      <w:r w:rsidRPr="006A3E59">
        <w:rPr>
          <w:rFonts w:eastAsia="Helvetica Neue"/>
          <w:b w:val="0"/>
          <w:bCs w:val="0"/>
          <w:color w:val="auto"/>
        </w:rPr>
        <w:t>Fundamentals of data structures</w:t>
      </w:r>
      <w:r w:rsidR="00FC4AA5" w:rsidRPr="006A3E59">
        <w:rPr>
          <w:rFonts w:eastAsia="Helvetica Neue"/>
          <w:b w:val="0"/>
          <w:bCs w:val="0"/>
          <w:color w:val="auto"/>
        </w:rPr>
        <w:t>,</w:t>
      </w:r>
      <w:r w:rsidRPr="006A3E59">
        <w:rPr>
          <w:rFonts w:eastAsia="Helvetica Neue"/>
          <w:b w:val="0"/>
          <w:bCs w:val="0"/>
          <w:color w:val="auto"/>
        </w:rPr>
        <w:t xml:space="preserve"> their associated algorithms</w:t>
      </w:r>
      <w:r w:rsidR="00FC4AA5" w:rsidRPr="006A3E59">
        <w:rPr>
          <w:rFonts w:eastAsia="Helvetica Neue"/>
          <w:b w:val="0"/>
          <w:bCs w:val="0"/>
          <w:color w:val="auto"/>
        </w:rPr>
        <w:t xml:space="preserve">, and object-oriented </w:t>
      </w:r>
      <w:r w:rsidR="00044666" w:rsidRPr="006A3E59">
        <w:rPr>
          <w:rFonts w:eastAsia="Helvetica Neue"/>
          <w:b w:val="0"/>
          <w:bCs w:val="0"/>
          <w:color w:val="auto"/>
        </w:rPr>
        <w:t>design principles.</w:t>
      </w:r>
    </w:p>
    <w:p w14:paraId="19D8ACBF" w14:textId="6ADE1BED" w:rsidR="003A3A23" w:rsidRDefault="00192339" w:rsidP="003A3A23">
      <w:pPr>
        <w:spacing w:before="60"/>
        <w:jc w:val="both"/>
        <w:rPr>
          <w:rFonts w:ascii="Helvetica" w:eastAsia="Helvetica Neue" w:hAnsi="Helvetica" w:cs="Helvetica Neue"/>
          <w:bCs/>
          <w:color w:val="005F65"/>
          <w:sz w:val="20"/>
          <w:szCs w:val="20"/>
        </w:rPr>
      </w:pPr>
      <w:r>
        <w:rPr>
          <w:rFonts w:ascii="Helvetica" w:eastAsia="Helvetica Neue" w:hAnsi="Helvetica" w:cs="Helvetica Neue"/>
          <w:b/>
          <w:color w:val="005F65"/>
          <w:sz w:val="20"/>
          <w:szCs w:val="20"/>
        </w:rPr>
        <w:t>Mobile Application Development</w:t>
      </w:r>
      <w:r w:rsidR="003A3A23">
        <w:rPr>
          <w:rFonts w:ascii="Helvetica" w:eastAsia="Helvetica Neue" w:hAnsi="Helvetica" w:cs="Helvetica Neue"/>
          <w:b/>
          <w:color w:val="005F65"/>
          <w:sz w:val="20"/>
          <w:szCs w:val="20"/>
        </w:rPr>
        <w:t xml:space="preserve"> </w:t>
      </w:r>
      <w:r w:rsidR="003A3A23"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(</w:t>
      </w:r>
      <w:r w:rsidR="003A3A23">
        <w:rPr>
          <w:rFonts w:ascii="Helvetica" w:eastAsia="Helvetica Neue" w:hAnsi="Helvetica" w:cs="Helvetica Neue"/>
          <w:bCs/>
          <w:color w:val="005F65"/>
          <w:sz w:val="20"/>
          <w:szCs w:val="20"/>
        </w:rPr>
        <w:t>C#</w:t>
      </w:r>
      <w:r>
        <w:rPr>
          <w:rFonts w:ascii="Helvetica" w:eastAsia="Helvetica Neue" w:hAnsi="Helvetica" w:cs="Helvetica Neue"/>
          <w:bCs/>
          <w:color w:val="005F65"/>
          <w:sz w:val="20"/>
          <w:szCs w:val="20"/>
        </w:rPr>
        <w:t xml:space="preserve"> with </w:t>
      </w:r>
      <w:r w:rsidR="003A3A23">
        <w:rPr>
          <w:rFonts w:ascii="Helvetica" w:eastAsia="Helvetica Neue" w:hAnsi="Helvetica" w:cs="Helvetica Neue"/>
          <w:bCs/>
          <w:color w:val="005F65"/>
          <w:sz w:val="20"/>
          <w:szCs w:val="20"/>
        </w:rPr>
        <w:t>.NET, Xamarin Forms,</w:t>
      </w:r>
      <w:r w:rsidR="00E2799E">
        <w:rPr>
          <w:rFonts w:ascii="Helvetica" w:eastAsia="Helvetica Neue" w:hAnsi="Helvetica" w:cs="Helvetica Neue"/>
          <w:bCs/>
          <w:color w:val="005F65"/>
          <w:sz w:val="20"/>
          <w:szCs w:val="20"/>
        </w:rPr>
        <w:t xml:space="preserve"> SQLite</w:t>
      </w:r>
      <w:r w:rsidR="005F4899">
        <w:rPr>
          <w:rFonts w:ascii="Helvetica" w:eastAsia="Helvetica Neue" w:hAnsi="Helvetica" w:cs="Helvetica Neue"/>
          <w:bCs/>
          <w:color w:val="005F65"/>
          <w:sz w:val="20"/>
          <w:szCs w:val="20"/>
        </w:rPr>
        <w:t>,</w:t>
      </w:r>
      <w:r>
        <w:rPr>
          <w:rFonts w:ascii="Helvetica" w:eastAsia="Helvetica Neue" w:hAnsi="Helvetica" w:cs="Helvetica Neue"/>
          <w:bCs/>
          <w:color w:val="005F65"/>
          <w:sz w:val="20"/>
          <w:szCs w:val="20"/>
        </w:rPr>
        <w:t xml:space="preserve"> Visual Studio</w:t>
      </w:r>
      <w:r w:rsidR="003A3A23" w:rsidRPr="00A642AE">
        <w:rPr>
          <w:rFonts w:ascii="Helvetica" w:eastAsia="Helvetica Neue" w:hAnsi="Helvetica" w:cs="Helvetica Neue"/>
          <w:bCs/>
          <w:color w:val="005F65"/>
          <w:sz w:val="20"/>
          <w:szCs w:val="20"/>
        </w:rPr>
        <w:t>)</w:t>
      </w:r>
    </w:p>
    <w:p w14:paraId="1D21A96C" w14:textId="7F13BD5E" w:rsidR="007F1365" w:rsidRPr="007F1365" w:rsidRDefault="000E3E6D" w:rsidP="007F1365">
      <w:pPr>
        <w:pStyle w:val="ListParagraph"/>
        <w:numPr>
          <w:ilvl w:val="0"/>
          <w:numId w:val="17"/>
        </w:numPr>
        <w:spacing w:before="60"/>
        <w:jc w:val="both"/>
        <w:rPr>
          <w:rFonts w:eastAsia="Helvetica Neue" w:cs="Helvetica Neue"/>
          <w:color w:val="auto"/>
        </w:rPr>
      </w:pPr>
      <w:r w:rsidRPr="006A3E59">
        <w:rPr>
          <w:rFonts w:eastAsia="Helvetica Neue" w:cs="Helvetica Neue"/>
          <w:b w:val="0"/>
          <w:bCs w:val="0"/>
          <w:color w:val="auto"/>
        </w:rPr>
        <w:t>Developed a</w:t>
      </w:r>
      <w:r w:rsidR="00C055B9" w:rsidRPr="006A3E59">
        <w:rPr>
          <w:rFonts w:eastAsia="Helvetica Neue" w:cs="Helvetica Neue"/>
          <w:b w:val="0"/>
          <w:bCs w:val="0"/>
          <w:color w:val="auto"/>
        </w:rPr>
        <w:t xml:space="preserve"> multi-page mobile application for students to track </w:t>
      </w:r>
      <w:r w:rsidR="001148E1" w:rsidRPr="006A3E59">
        <w:rPr>
          <w:rFonts w:eastAsia="Helvetica Neue" w:cs="Helvetica Neue"/>
          <w:b w:val="0"/>
          <w:bCs w:val="0"/>
          <w:color w:val="auto"/>
        </w:rPr>
        <w:t>courses and assessments throughout all terms.</w:t>
      </w:r>
    </w:p>
    <w:p w14:paraId="1BEAADA0" w14:textId="77777777" w:rsidR="0042798D" w:rsidRDefault="0042798D" w:rsidP="003A3A23">
      <w:pPr>
        <w:spacing w:before="60"/>
        <w:jc w:val="both"/>
        <w:rPr>
          <w:rFonts w:ascii="Helvetica" w:eastAsia="Helvetica Neue" w:hAnsi="Helvetica" w:cs="Helvetica"/>
          <w:color w:val="282828"/>
        </w:rPr>
      </w:pPr>
    </w:p>
    <w:p w14:paraId="008D9EAF" w14:textId="77777777" w:rsidR="00EE268C" w:rsidRDefault="00EE268C" w:rsidP="00EE268C">
      <w:pPr>
        <w:pStyle w:val="SectionHeading"/>
        <w:spacing w:before="120" w:after="0"/>
        <w:jc w:val="both"/>
        <w:rPr>
          <w:lang w:val="en-US"/>
        </w:rPr>
      </w:pPr>
      <w:r>
        <w:rPr>
          <w:lang w:val="en-US"/>
        </w:rPr>
        <w:t>Professional Experience</w:t>
      </w:r>
    </w:p>
    <w:p w14:paraId="540D4231" w14:textId="77777777" w:rsidR="00EE268C" w:rsidRDefault="00EE268C" w:rsidP="00EE268C">
      <w:pPr>
        <w:pStyle w:val="CompanyBlock"/>
        <w:tabs>
          <w:tab w:val="left" w:pos="9090"/>
        </w:tabs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Angi, Inc., Indianapolis, IN</w:t>
      </w:r>
      <w:r>
        <w:rPr>
          <w:rFonts w:ascii="Helvetica" w:hAnsi="Helvetica"/>
          <w:lang w:val="en-US"/>
        </w:rPr>
        <w:tab/>
      </w:r>
      <w:r>
        <w:rPr>
          <w:rFonts w:ascii="Helvetica" w:hAnsi="Helvetica"/>
          <w:lang w:val="en-US"/>
        </w:rPr>
        <w:tab/>
        <w:t>2020 – 2022</w:t>
      </w:r>
    </w:p>
    <w:p w14:paraId="1BB1287F" w14:textId="77777777" w:rsidR="00EE268C" w:rsidRDefault="00EE268C" w:rsidP="00EE268C">
      <w:pPr>
        <w:pStyle w:val="CompanyBlock"/>
        <w:spacing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Senior Consultant, Inside Sales, Remote</w:t>
      </w:r>
    </w:p>
    <w:p w14:paraId="0EAE5173" w14:textId="54F75BE3" w:rsidR="00EE268C" w:rsidRPr="005E28A7" w:rsidRDefault="0009511B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Sales peer leader; assisted in coaching new and underperforming reps</w:t>
      </w:r>
      <w:r w:rsidR="00C268BC" w:rsidRPr="005E28A7">
        <w:rPr>
          <w:rFonts w:ascii="Helvetica" w:hAnsi="Helvetica" w:cs="Helvetica"/>
          <w:shd w:val="clear" w:color="auto" w:fill="FFFFFF"/>
        </w:rPr>
        <w:t>.</w:t>
      </w:r>
    </w:p>
    <w:p w14:paraId="5077568F" w14:textId="52FB34E3" w:rsidR="00EE268C" w:rsidRPr="005E28A7" w:rsidRDefault="00B634D5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Managed an extensive pipeline of current and prospective members using excel and in-house CRM</w:t>
      </w:r>
      <w:r w:rsidR="00EE268C" w:rsidRPr="005E28A7">
        <w:rPr>
          <w:rFonts w:ascii="Helvetica" w:hAnsi="Helvetica" w:cs="Helvetica"/>
          <w:lang w:val="en-US"/>
        </w:rPr>
        <w:t>.</w:t>
      </w:r>
    </w:p>
    <w:p w14:paraId="0D40851E" w14:textId="44209A01" w:rsidR="00EE268C" w:rsidRPr="005E28A7" w:rsidRDefault="00C268BC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Specialized, in re-</w:t>
      </w:r>
      <w:proofErr w:type="spellStart"/>
      <w:r w:rsidRPr="005E28A7">
        <w:rPr>
          <w:rFonts w:ascii="Helvetica" w:hAnsi="Helvetica" w:cs="Helvetica"/>
          <w:shd w:val="clear" w:color="auto" w:fill="FFFFFF"/>
        </w:rPr>
        <w:t>enrollment</w:t>
      </w:r>
      <w:proofErr w:type="spellEnd"/>
      <w:r w:rsidRPr="005E28A7">
        <w:rPr>
          <w:rFonts w:ascii="Helvetica" w:hAnsi="Helvetica" w:cs="Helvetica"/>
          <w:shd w:val="clear" w:color="auto" w:fill="FFFFFF"/>
        </w:rPr>
        <w:t xml:space="preserve"> of formerly </w:t>
      </w:r>
      <w:proofErr w:type="spellStart"/>
      <w:r w:rsidRPr="005E28A7">
        <w:rPr>
          <w:rFonts w:ascii="Helvetica" w:hAnsi="Helvetica" w:cs="Helvetica"/>
          <w:shd w:val="clear" w:color="auto" w:fill="FFFFFF"/>
        </w:rPr>
        <w:t>canceled</w:t>
      </w:r>
      <w:proofErr w:type="spellEnd"/>
      <w:r w:rsidRPr="005E28A7">
        <w:rPr>
          <w:rFonts w:ascii="Helvetica" w:hAnsi="Helvetica" w:cs="Helvetica"/>
          <w:shd w:val="clear" w:color="auto" w:fill="FFFFFF"/>
        </w:rPr>
        <w:t xml:space="preserve"> business accounts and ensured newfound success</w:t>
      </w:r>
      <w:r w:rsidR="00EE268C" w:rsidRPr="005E28A7">
        <w:rPr>
          <w:rFonts w:ascii="Helvetica" w:hAnsi="Helvetica" w:cs="Helvetica"/>
          <w:lang w:val="en-US"/>
        </w:rPr>
        <w:t>.</w:t>
      </w:r>
    </w:p>
    <w:p w14:paraId="52F2FCBC" w14:textId="3B6FB8DF" w:rsidR="00C268BC" w:rsidRPr="005E28A7" w:rsidRDefault="00100AE5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>
        <w:rPr>
          <w:rFonts w:ascii="Helvetica" w:hAnsi="Helvetica" w:cs="Helvetica"/>
          <w:shd w:val="clear" w:color="auto" w:fill="FFFFFF"/>
        </w:rPr>
        <w:t>On-boarded</w:t>
      </w:r>
      <w:r w:rsidR="005E28A7" w:rsidRPr="005E28A7">
        <w:rPr>
          <w:rFonts w:ascii="Helvetica" w:hAnsi="Helvetica" w:cs="Helvetica"/>
          <w:shd w:val="clear" w:color="auto" w:fill="FFFFFF"/>
        </w:rPr>
        <w:t xml:space="preserve"> a total of 167 approved business accounts into Angi's professional network.</w:t>
      </w:r>
    </w:p>
    <w:p w14:paraId="190C9073" w14:textId="481409BE" w:rsidR="005E28A7" w:rsidRPr="005E28A7" w:rsidRDefault="005E28A7" w:rsidP="005E28A7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/>
          <w:lang w:val="en-US"/>
        </w:rPr>
      </w:pPr>
      <w:r w:rsidRPr="005E28A7">
        <w:rPr>
          <w:rFonts w:ascii="Helvetica" w:hAnsi="Helvetica" w:cs="Helvetica"/>
          <w:shd w:val="clear" w:color="auto" w:fill="FFFFFF"/>
        </w:rPr>
        <w:t>Generated $480K of revenue LTD</w:t>
      </w:r>
      <w:r>
        <w:rPr>
          <w:rFonts w:ascii="Helvetica" w:hAnsi="Helvetica"/>
          <w:lang w:val="en-US"/>
        </w:rPr>
        <w:t>.</w:t>
      </w:r>
    </w:p>
    <w:p w14:paraId="7F3F8937" w14:textId="54CA1989" w:rsidR="00EE268C" w:rsidRDefault="00EE268C" w:rsidP="00EE268C">
      <w:pPr>
        <w:pStyle w:val="CompanyBlock"/>
        <w:tabs>
          <w:tab w:val="left" w:pos="9360"/>
        </w:tabs>
        <w:spacing w:before="120"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Force Barbell Sports Performance, Fishers, IN</w:t>
      </w:r>
      <w:r>
        <w:rPr>
          <w:rFonts w:ascii="Helvetica" w:hAnsi="Helvetica"/>
          <w:lang w:val="en-US"/>
        </w:rPr>
        <w:tab/>
      </w:r>
      <w:bookmarkStart w:id="0" w:name="_Hlk92371357"/>
      <w:r>
        <w:rPr>
          <w:rFonts w:ascii="Helvetica" w:hAnsi="Helvetica"/>
          <w:lang w:val="en-US"/>
        </w:rPr>
        <w:t>201</w:t>
      </w:r>
      <w:r w:rsidR="001E134B">
        <w:rPr>
          <w:rFonts w:ascii="Helvetica" w:hAnsi="Helvetica"/>
          <w:lang w:val="en-US"/>
        </w:rPr>
        <w:t>8</w:t>
      </w:r>
      <w:r>
        <w:rPr>
          <w:rFonts w:ascii="Helvetica" w:hAnsi="Helvetica"/>
          <w:lang w:val="en-US"/>
        </w:rPr>
        <w:t xml:space="preserve"> – 2020</w:t>
      </w:r>
      <w:bookmarkEnd w:id="0"/>
    </w:p>
    <w:p w14:paraId="43800176" w14:textId="77777777" w:rsidR="00EE268C" w:rsidRDefault="00EE268C" w:rsidP="00EE268C">
      <w:pPr>
        <w:pStyle w:val="CompanyBlock"/>
        <w:spacing w:after="0"/>
        <w:jc w:val="both"/>
        <w:rPr>
          <w:rFonts w:ascii="Helvetica" w:hAnsi="Helvetica"/>
          <w:lang w:val="en-US"/>
        </w:rPr>
      </w:pPr>
      <w:r>
        <w:rPr>
          <w:rFonts w:ascii="Helvetica" w:hAnsi="Helvetica"/>
          <w:lang w:val="en-US"/>
        </w:rPr>
        <w:t>Assistant Coach</w:t>
      </w:r>
    </w:p>
    <w:p w14:paraId="3A6E3C4B" w14:textId="5A000FDC" w:rsidR="00EE268C" w:rsidRPr="007C2431" w:rsidRDefault="0094231D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bookmarkStart w:id="1" w:name="_Hlk87728175"/>
      <w:r w:rsidRPr="007C2431">
        <w:rPr>
          <w:rFonts w:ascii="Helvetica" w:hAnsi="Helvetica" w:cs="Helvetica"/>
          <w:shd w:val="clear" w:color="auto" w:fill="FFFFFF"/>
        </w:rPr>
        <w:t xml:space="preserve">Spearheaded </w:t>
      </w:r>
      <w:r w:rsidR="00100AE5" w:rsidRPr="007C2431">
        <w:rPr>
          <w:rFonts w:ascii="Helvetica" w:hAnsi="Helvetica" w:cs="Helvetica"/>
          <w:shd w:val="clear" w:color="auto" w:fill="FFFFFF"/>
        </w:rPr>
        <w:t>day-to-day</w:t>
      </w:r>
      <w:r w:rsidRPr="007C2431">
        <w:rPr>
          <w:rFonts w:ascii="Helvetica" w:hAnsi="Helvetica" w:cs="Helvetica"/>
          <w:shd w:val="clear" w:color="auto" w:fill="FFFFFF"/>
        </w:rPr>
        <w:t xml:space="preserve"> coaching operations, while assisting in weekly business operations</w:t>
      </w:r>
      <w:r w:rsidR="00EE268C" w:rsidRPr="007C2431">
        <w:rPr>
          <w:rFonts w:ascii="Helvetica" w:hAnsi="Helvetica" w:cs="Helvetica"/>
          <w:lang w:val="en-US"/>
        </w:rPr>
        <w:t xml:space="preserve">. </w:t>
      </w:r>
    </w:p>
    <w:bookmarkEnd w:id="1"/>
    <w:p w14:paraId="320BCEDB" w14:textId="15188068" w:rsidR="00EE268C" w:rsidRPr="007C2431" w:rsidRDefault="0094231D" w:rsidP="00EE268C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  <w:lang w:val="en-US"/>
        </w:rPr>
      </w:pPr>
      <w:r w:rsidRPr="007C2431">
        <w:rPr>
          <w:rFonts w:ascii="Helvetica" w:hAnsi="Helvetica" w:cs="Helvetica"/>
          <w:shd w:val="clear" w:color="auto" w:fill="FFFFFF"/>
        </w:rPr>
        <w:t>Assisted in leading continuing education workshops with interns</w:t>
      </w:r>
      <w:r w:rsidR="00EE268C" w:rsidRPr="007C2431">
        <w:rPr>
          <w:rFonts w:ascii="Helvetica" w:hAnsi="Helvetica" w:cs="Helvetica"/>
          <w:lang w:val="en-US"/>
        </w:rPr>
        <w:t>.</w:t>
      </w:r>
    </w:p>
    <w:p w14:paraId="0ED33B33" w14:textId="165740A2" w:rsidR="00554E67" w:rsidRPr="007C2431" w:rsidRDefault="00100AE5" w:rsidP="00F737FA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</w:rPr>
      </w:pPr>
      <w:r w:rsidRPr="007C2431">
        <w:rPr>
          <w:rFonts w:ascii="Helvetica" w:hAnsi="Helvetica" w:cs="Helvetica"/>
          <w:shd w:val="clear" w:color="auto" w:fill="FFFFFF"/>
        </w:rPr>
        <w:t>Business</w:t>
      </w:r>
      <w:r w:rsidR="005D5827">
        <w:rPr>
          <w:rFonts w:ascii="Helvetica" w:hAnsi="Helvetica" w:cs="Helvetica"/>
          <w:shd w:val="clear" w:color="auto" w:fill="FFFFFF"/>
        </w:rPr>
        <w:t xml:space="preserve"> r</w:t>
      </w:r>
      <w:r w:rsidRPr="007C2431">
        <w:rPr>
          <w:rFonts w:ascii="Helvetica" w:hAnsi="Helvetica" w:cs="Helvetica"/>
          <w:shd w:val="clear" w:color="auto" w:fill="FFFFFF"/>
        </w:rPr>
        <w:t>epresentative at Business Networking International (BNI) with weekly meetings</w:t>
      </w:r>
      <w:r w:rsidR="005D5827">
        <w:rPr>
          <w:rFonts w:ascii="Helvetica" w:hAnsi="Helvetica" w:cs="Helvetica"/>
          <w:shd w:val="clear" w:color="auto" w:fill="FFFFFF"/>
        </w:rPr>
        <w:t>.</w:t>
      </w:r>
    </w:p>
    <w:p w14:paraId="5DE2A8C7" w14:textId="5E344566" w:rsidR="00100AE5" w:rsidRPr="007C2431" w:rsidRDefault="00100AE5" w:rsidP="00F737FA">
      <w:pPr>
        <w:pStyle w:val="JDAccomplishment"/>
        <w:numPr>
          <w:ilvl w:val="0"/>
          <w:numId w:val="1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120" w:after="0"/>
        <w:jc w:val="both"/>
        <w:rPr>
          <w:rFonts w:ascii="Helvetica" w:hAnsi="Helvetica" w:cs="Helvetica"/>
        </w:rPr>
      </w:pPr>
      <w:r w:rsidRPr="007C2431">
        <w:rPr>
          <w:rFonts w:ascii="Helvetica" w:hAnsi="Helvetica" w:cs="Helvetica"/>
          <w:shd w:val="clear" w:color="auto" w:fill="FFFFFF"/>
        </w:rPr>
        <w:t>Lead consultation of prospective clients and onboarded new members</w:t>
      </w:r>
      <w:r w:rsidR="005D5827">
        <w:rPr>
          <w:rFonts w:ascii="Helvetica" w:hAnsi="Helvetica" w:cs="Helvetica"/>
          <w:shd w:val="clear" w:color="auto" w:fill="FFFFFF"/>
        </w:rPr>
        <w:t>.</w:t>
      </w:r>
    </w:p>
    <w:sectPr w:rsidR="00100AE5" w:rsidRPr="007C2431" w:rsidSect="005123F9">
      <w:footerReference w:type="default" r:id="rId12"/>
      <w:pgSz w:w="11909" w:h="16834" w:code="9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14FF2" w14:textId="77777777" w:rsidR="00752518" w:rsidRDefault="00752518">
      <w:r>
        <w:separator/>
      </w:r>
    </w:p>
  </w:endnote>
  <w:endnote w:type="continuationSeparator" w:id="0">
    <w:p w14:paraId="751D6279" w14:textId="77777777" w:rsidR="00752518" w:rsidRDefault="00752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BD585" w14:textId="77777777" w:rsidR="00752518" w:rsidRDefault="00752518">
      <w:r>
        <w:separator/>
      </w:r>
    </w:p>
  </w:footnote>
  <w:footnote w:type="continuationSeparator" w:id="0">
    <w:p w14:paraId="6A1F0832" w14:textId="77777777" w:rsidR="00752518" w:rsidRDefault="007525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0963AE"/>
    <w:multiLevelType w:val="hybridMultilevel"/>
    <w:tmpl w:val="4B80FDE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287975EB"/>
    <w:multiLevelType w:val="hybridMultilevel"/>
    <w:tmpl w:val="FC1EB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6D47F3"/>
    <w:multiLevelType w:val="multilevel"/>
    <w:tmpl w:val="07209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887DE0"/>
    <w:multiLevelType w:val="multilevel"/>
    <w:tmpl w:val="8A627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D13726"/>
    <w:multiLevelType w:val="hybridMultilevel"/>
    <w:tmpl w:val="9D3A69E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960433"/>
    <w:multiLevelType w:val="multilevel"/>
    <w:tmpl w:val="A3AA1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FB54140"/>
    <w:multiLevelType w:val="hybridMultilevel"/>
    <w:tmpl w:val="57EC625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3472DB1"/>
    <w:multiLevelType w:val="multilevel"/>
    <w:tmpl w:val="3DE01DA6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1592425300">
    <w:abstractNumId w:val="9"/>
  </w:num>
  <w:num w:numId="2" w16cid:durableId="965047656">
    <w:abstractNumId w:val="8"/>
  </w:num>
  <w:num w:numId="3" w16cid:durableId="406657907">
    <w:abstractNumId w:val="1"/>
  </w:num>
  <w:num w:numId="4" w16cid:durableId="1585190574">
    <w:abstractNumId w:val="3"/>
  </w:num>
  <w:num w:numId="5" w16cid:durableId="544292510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973326">
    <w:abstractNumId w:val="6"/>
  </w:num>
  <w:num w:numId="7" w16cid:durableId="2085376281">
    <w:abstractNumId w:val="8"/>
  </w:num>
  <w:num w:numId="8" w16cid:durableId="1596396957">
    <w:abstractNumId w:val="8"/>
  </w:num>
  <w:num w:numId="9" w16cid:durableId="460611830">
    <w:abstractNumId w:val="8"/>
  </w:num>
  <w:num w:numId="10" w16cid:durableId="976955593">
    <w:abstractNumId w:val="8"/>
  </w:num>
  <w:num w:numId="11" w16cid:durableId="1708406236">
    <w:abstractNumId w:val="2"/>
  </w:num>
  <w:num w:numId="12" w16cid:durableId="1390570847">
    <w:abstractNumId w:val="5"/>
  </w:num>
  <w:num w:numId="13" w16cid:durableId="63533355">
    <w:abstractNumId w:val="0"/>
  </w:num>
  <w:num w:numId="14" w16cid:durableId="552813753">
    <w:abstractNumId w:val="7"/>
  </w:num>
  <w:num w:numId="15" w16cid:durableId="1306427197">
    <w:abstractNumId w:val="9"/>
  </w:num>
  <w:num w:numId="16" w16cid:durableId="481852710">
    <w:abstractNumId w:val="8"/>
  </w:num>
  <w:num w:numId="17" w16cid:durableId="209947354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NjS2AEJzA2NDSyUdpeDU4uLM/DyQAuNaAMIN7NAsAAAA"/>
  </w:docVars>
  <w:rsids>
    <w:rsidRoot w:val="00554E67"/>
    <w:rsid w:val="00007357"/>
    <w:rsid w:val="00012D8C"/>
    <w:rsid w:val="00023E91"/>
    <w:rsid w:val="00025D3C"/>
    <w:rsid w:val="0002705F"/>
    <w:rsid w:val="00041790"/>
    <w:rsid w:val="00044666"/>
    <w:rsid w:val="0005325B"/>
    <w:rsid w:val="0005568A"/>
    <w:rsid w:val="00055698"/>
    <w:rsid w:val="00067C04"/>
    <w:rsid w:val="0008370C"/>
    <w:rsid w:val="0009511B"/>
    <w:rsid w:val="000A502C"/>
    <w:rsid w:val="000B7021"/>
    <w:rsid w:val="000C2FF2"/>
    <w:rsid w:val="000C55EF"/>
    <w:rsid w:val="000D3D69"/>
    <w:rsid w:val="000D5102"/>
    <w:rsid w:val="000E1C7E"/>
    <w:rsid w:val="000E1FE4"/>
    <w:rsid w:val="000E3E6D"/>
    <w:rsid w:val="00100AE5"/>
    <w:rsid w:val="00100C6D"/>
    <w:rsid w:val="001046EA"/>
    <w:rsid w:val="001148E1"/>
    <w:rsid w:val="0012089A"/>
    <w:rsid w:val="001250CB"/>
    <w:rsid w:val="0013639D"/>
    <w:rsid w:val="001616B0"/>
    <w:rsid w:val="00182BDF"/>
    <w:rsid w:val="00192339"/>
    <w:rsid w:val="00192D6B"/>
    <w:rsid w:val="0019346F"/>
    <w:rsid w:val="0019504C"/>
    <w:rsid w:val="001A18DF"/>
    <w:rsid w:val="001A3907"/>
    <w:rsid w:val="001A4F71"/>
    <w:rsid w:val="001A61EF"/>
    <w:rsid w:val="001A6F25"/>
    <w:rsid w:val="001B4F5E"/>
    <w:rsid w:val="001D2F6F"/>
    <w:rsid w:val="001E134B"/>
    <w:rsid w:val="001F2117"/>
    <w:rsid w:val="001F331E"/>
    <w:rsid w:val="002034B9"/>
    <w:rsid w:val="00206A76"/>
    <w:rsid w:val="00213BA6"/>
    <w:rsid w:val="00234CD4"/>
    <w:rsid w:val="00256D73"/>
    <w:rsid w:val="00271211"/>
    <w:rsid w:val="002721FF"/>
    <w:rsid w:val="00277D6D"/>
    <w:rsid w:val="00280E1A"/>
    <w:rsid w:val="00292A43"/>
    <w:rsid w:val="00295E53"/>
    <w:rsid w:val="002A3568"/>
    <w:rsid w:val="002B2161"/>
    <w:rsid w:val="002C0318"/>
    <w:rsid w:val="002C3958"/>
    <w:rsid w:val="002D2320"/>
    <w:rsid w:val="002E1C98"/>
    <w:rsid w:val="002E24F5"/>
    <w:rsid w:val="002E2819"/>
    <w:rsid w:val="002E36A2"/>
    <w:rsid w:val="002F178B"/>
    <w:rsid w:val="002F2372"/>
    <w:rsid w:val="002F3728"/>
    <w:rsid w:val="00307AE8"/>
    <w:rsid w:val="00310A03"/>
    <w:rsid w:val="003162D8"/>
    <w:rsid w:val="00320FD2"/>
    <w:rsid w:val="00321C68"/>
    <w:rsid w:val="003221CB"/>
    <w:rsid w:val="00331B08"/>
    <w:rsid w:val="0034673E"/>
    <w:rsid w:val="00347669"/>
    <w:rsid w:val="00364D64"/>
    <w:rsid w:val="00373326"/>
    <w:rsid w:val="00380207"/>
    <w:rsid w:val="003856DD"/>
    <w:rsid w:val="00386DAE"/>
    <w:rsid w:val="003A3A23"/>
    <w:rsid w:val="003B0983"/>
    <w:rsid w:val="003C5470"/>
    <w:rsid w:val="003D3D7C"/>
    <w:rsid w:val="003E194F"/>
    <w:rsid w:val="003E261C"/>
    <w:rsid w:val="003E7650"/>
    <w:rsid w:val="003F0286"/>
    <w:rsid w:val="003F1714"/>
    <w:rsid w:val="0042798D"/>
    <w:rsid w:val="00432506"/>
    <w:rsid w:val="00436378"/>
    <w:rsid w:val="0044236F"/>
    <w:rsid w:val="004455E6"/>
    <w:rsid w:val="004536BA"/>
    <w:rsid w:val="00455461"/>
    <w:rsid w:val="004564E7"/>
    <w:rsid w:val="00480C0A"/>
    <w:rsid w:val="004819B2"/>
    <w:rsid w:val="004946DD"/>
    <w:rsid w:val="004A5118"/>
    <w:rsid w:val="004A5F67"/>
    <w:rsid w:val="004B2C18"/>
    <w:rsid w:val="004D7EAC"/>
    <w:rsid w:val="004F46ED"/>
    <w:rsid w:val="004F4AA6"/>
    <w:rsid w:val="00501607"/>
    <w:rsid w:val="00505E1A"/>
    <w:rsid w:val="005123F9"/>
    <w:rsid w:val="005163A7"/>
    <w:rsid w:val="00520068"/>
    <w:rsid w:val="005208FC"/>
    <w:rsid w:val="00522B5E"/>
    <w:rsid w:val="005331DB"/>
    <w:rsid w:val="00543F5D"/>
    <w:rsid w:val="005449AC"/>
    <w:rsid w:val="00554E67"/>
    <w:rsid w:val="0056734B"/>
    <w:rsid w:val="005805FB"/>
    <w:rsid w:val="00581CC2"/>
    <w:rsid w:val="0059166F"/>
    <w:rsid w:val="005C5129"/>
    <w:rsid w:val="005D5827"/>
    <w:rsid w:val="005E28A7"/>
    <w:rsid w:val="005F4899"/>
    <w:rsid w:val="006016A9"/>
    <w:rsid w:val="0061698F"/>
    <w:rsid w:val="00617861"/>
    <w:rsid w:val="00625235"/>
    <w:rsid w:val="00631136"/>
    <w:rsid w:val="00636C23"/>
    <w:rsid w:val="006420AC"/>
    <w:rsid w:val="00643A9E"/>
    <w:rsid w:val="00647D18"/>
    <w:rsid w:val="00655C88"/>
    <w:rsid w:val="00674FE0"/>
    <w:rsid w:val="006A2582"/>
    <w:rsid w:val="006A3E59"/>
    <w:rsid w:val="006D3153"/>
    <w:rsid w:val="006D63BF"/>
    <w:rsid w:val="006D7C8B"/>
    <w:rsid w:val="006E3CA1"/>
    <w:rsid w:val="006F5AD5"/>
    <w:rsid w:val="006F65D7"/>
    <w:rsid w:val="006F7953"/>
    <w:rsid w:val="0071515A"/>
    <w:rsid w:val="0071721D"/>
    <w:rsid w:val="0073786D"/>
    <w:rsid w:val="00747205"/>
    <w:rsid w:val="00752518"/>
    <w:rsid w:val="00760164"/>
    <w:rsid w:val="00791FCF"/>
    <w:rsid w:val="00794DCC"/>
    <w:rsid w:val="007A14C1"/>
    <w:rsid w:val="007A18E5"/>
    <w:rsid w:val="007A3CED"/>
    <w:rsid w:val="007A6C29"/>
    <w:rsid w:val="007A7B56"/>
    <w:rsid w:val="007B0644"/>
    <w:rsid w:val="007B28C9"/>
    <w:rsid w:val="007C2431"/>
    <w:rsid w:val="007C29F7"/>
    <w:rsid w:val="007F1365"/>
    <w:rsid w:val="007F59DA"/>
    <w:rsid w:val="00803699"/>
    <w:rsid w:val="00807E8B"/>
    <w:rsid w:val="00810526"/>
    <w:rsid w:val="00815765"/>
    <w:rsid w:val="008164C6"/>
    <w:rsid w:val="00836301"/>
    <w:rsid w:val="00837368"/>
    <w:rsid w:val="00865BCE"/>
    <w:rsid w:val="00870090"/>
    <w:rsid w:val="008910F7"/>
    <w:rsid w:val="0089350A"/>
    <w:rsid w:val="0089766F"/>
    <w:rsid w:val="008B14D5"/>
    <w:rsid w:val="008D1548"/>
    <w:rsid w:val="008D628F"/>
    <w:rsid w:val="008F2AC7"/>
    <w:rsid w:val="008F4D36"/>
    <w:rsid w:val="008F6DA4"/>
    <w:rsid w:val="00910EC6"/>
    <w:rsid w:val="00916F33"/>
    <w:rsid w:val="00922BCA"/>
    <w:rsid w:val="009251BF"/>
    <w:rsid w:val="009307A8"/>
    <w:rsid w:val="00941EF3"/>
    <w:rsid w:val="0094231D"/>
    <w:rsid w:val="009442EB"/>
    <w:rsid w:val="009510FA"/>
    <w:rsid w:val="00954AD2"/>
    <w:rsid w:val="00961BB6"/>
    <w:rsid w:val="00964201"/>
    <w:rsid w:val="00966E48"/>
    <w:rsid w:val="00972BA4"/>
    <w:rsid w:val="00973E6A"/>
    <w:rsid w:val="00985A25"/>
    <w:rsid w:val="00996C5E"/>
    <w:rsid w:val="009A1D41"/>
    <w:rsid w:val="009A3EFA"/>
    <w:rsid w:val="009D0352"/>
    <w:rsid w:val="009D0434"/>
    <w:rsid w:val="009F2363"/>
    <w:rsid w:val="009F3171"/>
    <w:rsid w:val="00A01A0B"/>
    <w:rsid w:val="00A06569"/>
    <w:rsid w:val="00A07876"/>
    <w:rsid w:val="00A1140A"/>
    <w:rsid w:val="00A2636C"/>
    <w:rsid w:val="00A412FF"/>
    <w:rsid w:val="00A461FB"/>
    <w:rsid w:val="00A537A8"/>
    <w:rsid w:val="00A54F65"/>
    <w:rsid w:val="00A642AE"/>
    <w:rsid w:val="00A81349"/>
    <w:rsid w:val="00A90CD6"/>
    <w:rsid w:val="00AA291A"/>
    <w:rsid w:val="00AA748A"/>
    <w:rsid w:val="00AB110E"/>
    <w:rsid w:val="00AB243E"/>
    <w:rsid w:val="00AC3115"/>
    <w:rsid w:val="00AD184D"/>
    <w:rsid w:val="00AD736D"/>
    <w:rsid w:val="00AE30AD"/>
    <w:rsid w:val="00AE38C1"/>
    <w:rsid w:val="00B02855"/>
    <w:rsid w:val="00B17F3C"/>
    <w:rsid w:val="00B2501B"/>
    <w:rsid w:val="00B31C22"/>
    <w:rsid w:val="00B374DE"/>
    <w:rsid w:val="00B4608D"/>
    <w:rsid w:val="00B47FAE"/>
    <w:rsid w:val="00B5093D"/>
    <w:rsid w:val="00B56853"/>
    <w:rsid w:val="00B61A4E"/>
    <w:rsid w:val="00B634D5"/>
    <w:rsid w:val="00B64235"/>
    <w:rsid w:val="00B733AE"/>
    <w:rsid w:val="00B820DE"/>
    <w:rsid w:val="00B86475"/>
    <w:rsid w:val="00B87107"/>
    <w:rsid w:val="00B90BAD"/>
    <w:rsid w:val="00B97320"/>
    <w:rsid w:val="00BA3022"/>
    <w:rsid w:val="00BA3149"/>
    <w:rsid w:val="00BB3E33"/>
    <w:rsid w:val="00BB689B"/>
    <w:rsid w:val="00BC1E4A"/>
    <w:rsid w:val="00BC2671"/>
    <w:rsid w:val="00BC5A61"/>
    <w:rsid w:val="00BC6E93"/>
    <w:rsid w:val="00BD1E2E"/>
    <w:rsid w:val="00BD577F"/>
    <w:rsid w:val="00BE1F07"/>
    <w:rsid w:val="00BF0B94"/>
    <w:rsid w:val="00BF2A70"/>
    <w:rsid w:val="00C04786"/>
    <w:rsid w:val="00C055B9"/>
    <w:rsid w:val="00C15F6A"/>
    <w:rsid w:val="00C225BF"/>
    <w:rsid w:val="00C237A1"/>
    <w:rsid w:val="00C25EF8"/>
    <w:rsid w:val="00C268BC"/>
    <w:rsid w:val="00C30895"/>
    <w:rsid w:val="00C3277F"/>
    <w:rsid w:val="00C4392B"/>
    <w:rsid w:val="00C56BB4"/>
    <w:rsid w:val="00C650C7"/>
    <w:rsid w:val="00C70D3E"/>
    <w:rsid w:val="00C86B47"/>
    <w:rsid w:val="00C86C3C"/>
    <w:rsid w:val="00C94A29"/>
    <w:rsid w:val="00CA5EEA"/>
    <w:rsid w:val="00CD4E6B"/>
    <w:rsid w:val="00CD6468"/>
    <w:rsid w:val="00CD7947"/>
    <w:rsid w:val="00CF2541"/>
    <w:rsid w:val="00CF280B"/>
    <w:rsid w:val="00D000D8"/>
    <w:rsid w:val="00D07CB9"/>
    <w:rsid w:val="00D231B2"/>
    <w:rsid w:val="00D3120E"/>
    <w:rsid w:val="00D47ADF"/>
    <w:rsid w:val="00D55DAF"/>
    <w:rsid w:val="00D62CE0"/>
    <w:rsid w:val="00D672AC"/>
    <w:rsid w:val="00D75B5E"/>
    <w:rsid w:val="00D77808"/>
    <w:rsid w:val="00D84C13"/>
    <w:rsid w:val="00D92B56"/>
    <w:rsid w:val="00DB4860"/>
    <w:rsid w:val="00DB6484"/>
    <w:rsid w:val="00DB7387"/>
    <w:rsid w:val="00DD29EA"/>
    <w:rsid w:val="00DE11D5"/>
    <w:rsid w:val="00DE1F04"/>
    <w:rsid w:val="00E0077C"/>
    <w:rsid w:val="00E13214"/>
    <w:rsid w:val="00E226D9"/>
    <w:rsid w:val="00E2799E"/>
    <w:rsid w:val="00E317CC"/>
    <w:rsid w:val="00E37930"/>
    <w:rsid w:val="00E5007E"/>
    <w:rsid w:val="00E51A86"/>
    <w:rsid w:val="00E55A0F"/>
    <w:rsid w:val="00E61BF4"/>
    <w:rsid w:val="00E81531"/>
    <w:rsid w:val="00E82B95"/>
    <w:rsid w:val="00E86EC2"/>
    <w:rsid w:val="00E9079B"/>
    <w:rsid w:val="00E92ADD"/>
    <w:rsid w:val="00E93D81"/>
    <w:rsid w:val="00EB4D14"/>
    <w:rsid w:val="00EC0F4B"/>
    <w:rsid w:val="00EC43CB"/>
    <w:rsid w:val="00ED119E"/>
    <w:rsid w:val="00EE268C"/>
    <w:rsid w:val="00EF3C56"/>
    <w:rsid w:val="00EF60B9"/>
    <w:rsid w:val="00F567AC"/>
    <w:rsid w:val="00F64274"/>
    <w:rsid w:val="00F74D13"/>
    <w:rsid w:val="00F809D3"/>
    <w:rsid w:val="00F8765D"/>
    <w:rsid w:val="00FB0751"/>
    <w:rsid w:val="00FC12CF"/>
    <w:rsid w:val="00FC4AA5"/>
    <w:rsid w:val="00FC6F3E"/>
    <w:rsid w:val="00FD1C49"/>
    <w:rsid w:val="00FE0257"/>
    <w:rsid w:val="00FF7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Normal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Normal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Normal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A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4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A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68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joseph-little-2b6503131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josephlittleportfolio.com/%20" TargetMode="External"/><Relationship Id="rId4" Type="http://schemas.openxmlformats.org/officeDocument/2006/relationships/styles" Target="styles.xml"/><Relationship Id="rId9" Type="http://schemas.openxmlformats.org/officeDocument/2006/relationships/hyperlink" Target="mailto:joseph.little50e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F4F48068-D263-4CAC-9E1A-0CF0E565EA2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seph C. Little's Resume</vt:lpstr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eph C. Little's Resume</dc:title>
  <dc:creator>Joseph C. Little</dc:creator>
  <cp:lastModifiedBy>Joe Little</cp:lastModifiedBy>
  <cp:revision>2</cp:revision>
  <dcterms:created xsi:type="dcterms:W3CDTF">2022-06-10T16:29:00Z</dcterms:created>
  <dcterms:modified xsi:type="dcterms:W3CDTF">2022-06-10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13add6e5bb22e7d63582c223ca347853</vt:lpwstr>
  </property>
  <property fmtid="{D5CDD505-2E9C-101B-9397-08002B2CF9AE}" pid="4" name="app_source">
    <vt:lpwstr>rezbiz</vt:lpwstr>
  </property>
  <property fmtid="{D5CDD505-2E9C-101B-9397-08002B2CF9AE}" pid="5" name="app_id">
    <vt:lpwstr>959392</vt:lpwstr>
  </property>
</Properties>
</file>